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f2c7128d258ae492c52d479dd75ded5d5b2365"/>
      <w:r>
        <w:t xml:space="preserve">Unit 9 Lesson 12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1:47Z</dcterms:created>
  <dcterms:modified xsi:type="dcterms:W3CDTF">2020-11-20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6GoS+iPB3S/a7F4YD3QHOzEbx0CMNIJE8NVapAj86jUdnYQfvWPuiXhs7IuAYJKo6j6LXTpYrrY1GmH3lB6Qg==</vt:lpwstr>
  </property>
</Properties>
</file>